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ахкамов Рауфдж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976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976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1762"/>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1762"/>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664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664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2539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2539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125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125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692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692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722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722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1838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1838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2474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2474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5305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5305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хкамов Рауфджон</dc:creator>
  <dc:language>ru-RU</dc:language>
  <cp:keywords/>
  <dcterms:created xsi:type="dcterms:W3CDTF">2025-02-14T10:23:20Z</dcterms:created>
  <dcterms:modified xsi:type="dcterms:W3CDTF">2025-02-14T10: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